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0710" w:type="dxa"/>
        <w:tblInd w:w="288" w:type="dxa"/>
        <w:tblLayout w:type="fixed"/>
        <w:tblLook w:val="04A0"/>
      </w:tblPr>
      <w:tblGrid>
        <w:gridCol w:w="10710"/>
      </w:tblGrid>
      <w:tr w:rsidR="006661F4">
        <w:trPr>
          <w:trHeight w:val="315"/>
        </w:trPr>
        <w:tc>
          <w:tcPr>
            <w:tcW w:w="10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:rsidR="006661F4" w:rsidRDefault="00A04949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Date:</w:t>
            </w:r>
            <w:r>
              <w:rPr>
                <w:rFonts w:eastAsia="Times New Roman" w:cs="Calibri"/>
                <w:color w:val="000000"/>
              </w:rPr>
              <w:t xml:space="preserve"> </w:t>
            </w:r>
            <w:r>
              <w:rPr>
                <w:rFonts w:eastAsia="Times New Roman" w:cs="Calibri"/>
                <w:b/>
                <w:bCs/>
                <w:color w:val="969696"/>
                <w:u w:val="single"/>
              </w:rPr>
              <w:t>DD / MM / YYYY</w:t>
            </w:r>
          </w:p>
        </w:tc>
      </w:tr>
    </w:tbl>
    <w:p w:rsidR="006661F4" w:rsidRDefault="00A04949">
      <w:pPr>
        <w:spacing w:after="0" w:line="288" w:lineRule="auto"/>
        <w:ind w:left="180" w:right="29"/>
        <w:jc w:val="center"/>
        <w:rPr>
          <w:rFonts w:ascii="Trebuchet MS" w:eastAsia="Times New Roman" w:hAnsi="Trebuchet MS"/>
          <w:b/>
          <w:sz w:val="20"/>
          <w:szCs w:val="20"/>
          <w:lang w:val="en-IN"/>
        </w:rPr>
      </w:pPr>
      <w:r>
        <w:rPr>
          <w:rFonts w:ascii="Trebuchet MS" w:eastAsia="Times New Roman" w:hAnsi="Trebuchet MS"/>
          <w:b/>
          <w:sz w:val="28"/>
          <w:szCs w:val="28"/>
          <w:u w:val="single"/>
          <w:lang w:val="en-IN"/>
        </w:rPr>
        <w:t>Job Description</w:t>
      </w:r>
      <w:bookmarkStart w:id="0" w:name="_GoBack"/>
      <w:bookmarkEnd w:id="0"/>
    </w:p>
    <w:tbl>
      <w:tblPr>
        <w:tblW w:w="10710" w:type="dxa"/>
        <w:jc w:val="center"/>
        <w:tblInd w:w="1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2533"/>
        <w:gridCol w:w="2970"/>
        <w:gridCol w:w="1984"/>
        <w:gridCol w:w="3223"/>
      </w:tblGrid>
      <w:tr w:rsidR="006661F4" w:rsidTr="00A04949">
        <w:trPr>
          <w:trHeight w:val="332"/>
          <w:jc w:val="center"/>
        </w:trPr>
        <w:tc>
          <w:tcPr>
            <w:tcW w:w="2533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Name:</w:t>
            </w:r>
          </w:p>
        </w:tc>
        <w:tc>
          <w:tcPr>
            <w:tcW w:w="2970" w:type="dxa"/>
            <w:vAlign w:val="center"/>
          </w:tcPr>
          <w:p w:rsidR="006661F4" w:rsidRPr="00A04949" w:rsidRDefault="0024445D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18"/>
                <w:szCs w:val="18"/>
                <w:lang w:val="en-IN"/>
              </w:rPr>
            </w:pPr>
            <w:r w:rsidRPr="00A04949">
              <w:rPr>
                <w:rFonts w:ascii="Trebuchet MS" w:eastAsia="Times New Roman" w:hAnsi="Trebuchet MS"/>
                <w:sz w:val="18"/>
                <w:szCs w:val="18"/>
                <w:lang w:val="en-IN"/>
              </w:rPr>
              <w:t xml:space="preserve">Ace Indus Tech–Sol </w:t>
            </w:r>
            <w:r w:rsidR="00A04949" w:rsidRPr="00A04949">
              <w:rPr>
                <w:rFonts w:ascii="Trebuchet MS" w:eastAsia="Times New Roman" w:hAnsi="Trebuchet MS"/>
                <w:sz w:val="18"/>
                <w:szCs w:val="18"/>
                <w:lang w:val="en-IN"/>
              </w:rPr>
              <w:t xml:space="preserve">India Pvt </w:t>
            </w:r>
            <w:r w:rsidRPr="00A04949">
              <w:rPr>
                <w:rFonts w:ascii="Trebuchet MS" w:eastAsia="Times New Roman" w:hAnsi="Trebuchet MS"/>
                <w:sz w:val="18"/>
                <w:szCs w:val="18"/>
                <w:lang w:val="en-IN"/>
              </w:rPr>
              <w:t>Ltd.</w:t>
            </w:r>
          </w:p>
        </w:tc>
        <w:tc>
          <w:tcPr>
            <w:tcW w:w="1984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</w:p>
        </w:tc>
        <w:tc>
          <w:tcPr>
            <w:tcW w:w="3223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6661F4" w:rsidTr="00A04949">
        <w:trPr>
          <w:trHeight w:val="332"/>
          <w:jc w:val="center"/>
        </w:trPr>
        <w:tc>
          <w:tcPr>
            <w:tcW w:w="2533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Designation:</w:t>
            </w:r>
          </w:p>
        </w:tc>
        <w:tc>
          <w:tcPr>
            <w:tcW w:w="2970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1984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Job Location:</w:t>
            </w:r>
          </w:p>
        </w:tc>
        <w:tc>
          <w:tcPr>
            <w:tcW w:w="3223" w:type="dxa"/>
            <w:vAlign w:val="center"/>
          </w:tcPr>
          <w:p w:rsidR="006661F4" w:rsidRDefault="0024445D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  <w:r>
              <w:rPr>
                <w:rFonts w:ascii="Verdana" w:hAnsi="Verdana"/>
                <w:b/>
                <w:bCs/>
                <w:color w:val="000000"/>
                <w:sz w:val="15"/>
                <w:szCs w:val="15"/>
                <w:shd w:val="clear" w:color="auto" w:fill="FFFFFF"/>
              </w:rPr>
              <w:t>Mind Space (Raheja IT Park)</w:t>
            </w:r>
            <w:proofErr w:type="gramStart"/>
            <w:r>
              <w:rPr>
                <w:rFonts w:ascii="Verdana" w:hAnsi="Verdana"/>
                <w:b/>
                <w:bCs/>
                <w:color w:val="000000"/>
                <w:sz w:val="15"/>
                <w:szCs w:val="15"/>
                <w:shd w:val="clear" w:color="auto" w:fill="FFFFFF"/>
              </w:rPr>
              <w:t>,</w:t>
            </w:r>
            <w:proofErr w:type="gramEnd"/>
            <w:r>
              <w:rPr>
                <w:rFonts w:ascii="Verdana" w:hAnsi="Verdana"/>
                <w:b/>
                <w:bCs/>
                <w:color w:val="000000"/>
                <w:sz w:val="15"/>
                <w:szCs w:val="15"/>
              </w:rPr>
              <w:br/>
            </w:r>
            <w:r>
              <w:rPr>
                <w:rFonts w:ascii="Verdana" w:hAnsi="Verdana"/>
                <w:b/>
                <w:bCs/>
                <w:color w:val="000000"/>
                <w:sz w:val="15"/>
                <w:szCs w:val="15"/>
                <w:shd w:val="clear" w:color="auto" w:fill="FFFFFF"/>
              </w:rPr>
              <w:t>Madhapur, Hyderabad-500081.</w:t>
            </w:r>
          </w:p>
        </w:tc>
      </w:tr>
      <w:tr w:rsidR="006661F4" w:rsidTr="00A04949">
        <w:trPr>
          <w:trHeight w:val="350"/>
          <w:jc w:val="center"/>
        </w:trPr>
        <w:tc>
          <w:tcPr>
            <w:tcW w:w="2533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Department:</w:t>
            </w:r>
          </w:p>
        </w:tc>
        <w:tc>
          <w:tcPr>
            <w:tcW w:w="2970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1984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Grade/ Level:</w:t>
            </w:r>
          </w:p>
        </w:tc>
        <w:tc>
          <w:tcPr>
            <w:tcW w:w="3223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color w:val="000000"/>
                <w:sz w:val="20"/>
                <w:szCs w:val="20"/>
                <w:lang w:val="en-IN"/>
              </w:rPr>
            </w:pPr>
          </w:p>
        </w:tc>
      </w:tr>
      <w:tr w:rsidR="006661F4" w:rsidTr="00A04949">
        <w:trPr>
          <w:trHeight w:val="350"/>
          <w:jc w:val="center"/>
        </w:trPr>
        <w:tc>
          <w:tcPr>
            <w:tcW w:w="2533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Direct Reporting To:</w:t>
            </w:r>
          </w:p>
        </w:tc>
        <w:tc>
          <w:tcPr>
            <w:tcW w:w="2970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1984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 xml:space="preserve">Direct </w:t>
            </w:r>
            <w:proofErr w:type="spellStart"/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Reportees</w:t>
            </w:r>
            <w:proofErr w:type="spellEnd"/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:</w:t>
            </w:r>
          </w:p>
        </w:tc>
        <w:tc>
          <w:tcPr>
            <w:tcW w:w="3223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6661F4">
        <w:trPr>
          <w:jc w:val="center"/>
        </w:trPr>
        <w:tc>
          <w:tcPr>
            <w:tcW w:w="10710" w:type="dxa"/>
            <w:gridSpan w:val="4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  <w:r>
              <w:rPr>
                <w:rFonts w:ascii="Trebuchet MS" w:hAnsi="Trebuchet MS" w:cstheme="minorHAnsi"/>
                <w:b/>
                <w:sz w:val="20"/>
                <w:szCs w:val="20"/>
                <w:lang w:val="en-IN"/>
              </w:rPr>
              <w:t>Introduction of Company</w:t>
            </w:r>
            <w:r>
              <w:rPr>
                <w:rFonts w:ascii="Trebuchet MS" w:hAnsi="Trebuchet MS" w:cstheme="minorHAnsi"/>
                <w:sz w:val="20"/>
                <w:szCs w:val="20"/>
                <w:lang w:val="en-IN"/>
              </w:rPr>
              <w:t>:</w:t>
            </w:r>
          </w:p>
        </w:tc>
      </w:tr>
      <w:tr w:rsidR="006661F4">
        <w:trPr>
          <w:jc w:val="center"/>
        </w:trPr>
        <w:tc>
          <w:tcPr>
            <w:tcW w:w="10710" w:type="dxa"/>
            <w:gridSpan w:val="4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Job Purpose</w:t>
            </w:r>
            <w:r>
              <w:rPr>
                <w:rFonts w:ascii="Trebuchet MS" w:eastAsia="Times New Roman" w:hAnsi="Trebuchet MS"/>
                <w:sz w:val="20"/>
                <w:szCs w:val="20"/>
                <w:lang w:val="en-IN"/>
              </w:rPr>
              <w:t xml:space="preserve">: </w:t>
            </w:r>
          </w:p>
          <w:p w:rsidR="006661F4" w:rsidRDefault="006661F4">
            <w:pPr>
              <w:spacing w:after="0" w:line="288" w:lineRule="auto"/>
              <w:ind w:right="29"/>
              <w:jc w:val="both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6661F4">
        <w:trPr>
          <w:jc w:val="center"/>
        </w:trPr>
        <w:tc>
          <w:tcPr>
            <w:tcW w:w="2533" w:type="dxa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</w:p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Responsibilities:</w:t>
            </w:r>
          </w:p>
        </w:tc>
        <w:tc>
          <w:tcPr>
            <w:tcW w:w="8177" w:type="dxa"/>
            <w:gridSpan w:val="3"/>
            <w:vAlign w:val="center"/>
          </w:tcPr>
          <w:p w:rsidR="006661F4" w:rsidRDefault="006661F4">
            <w:pPr>
              <w:pStyle w:val="ListParagraph"/>
              <w:numPr>
                <w:ilvl w:val="0"/>
                <w:numId w:val="1"/>
              </w:numPr>
              <w:ind w:left="522"/>
              <w:jc w:val="both"/>
              <w:rPr>
                <w:rFonts w:ascii="Helvetica" w:hAnsi="Helvetica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6661F4">
        <w:trPr>
          <w:trHeight w:val="561"/>
          <w:jc w:val="center"/>
        </w:trPr>
        <w:tc>
          <w:tcPr>
            <w:tcW w:w="2533" w:type="dxa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</w:p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Requisite Skills:</w:t>
            </w:r>
          </w:p>
        </w:tc>
        <w:tc>
          <w:tcPr>
            <w:tcW w:w="8177" w:type="dxa"/>
            <w:gridSpan w:val="3"/>
            <w:vAlign w:val="center"/>
          </w:tcPr>
          <w:p w:rsidR="006661F4" w:rsidRDefault="006661F4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after="0" w:line="240" w:lineRule="auto"/>
              <w:ind w:left="522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6661F4">
        <w:trPr>
          <w:jc w:val="center"/>
        </w:trPr>
        <w:tc>
          <w:tcPr>
            <w:tcW w:w="2533" w:type="dxa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</w:p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Desired Skills:</w:t>
            </w:r>
          </w:p>
        </w:tc>
        <w:tc>
          <w:tcPr>
            <w:tcW w:w="8177" w:type="dxa"/>
            <w:gridSpan w:val="3"/>
            <w:vAlign w:val="center"/>
          </w:tcPr>
          <w:p w:rsidR="006661F4" w:rsidRDefault="006661F4">
            <w:pPr>
              <w:pStyle w:val="ListParagraph"/>
              <w:numPr>
                <w:ilvl w:val="0"/>
                <w:numId w:val="3"/>
              </w:numPr>
              <w:shd w:val="clear" w:color="auto" w:fill="FFFFFF"/>
              <w:ind w:left="522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6661F4">
        <w:trPr>
          <w:trHeight w:val="377"/>
          <w:jc w:val="center"/>
        </w:trPr>
        <w:tc>
          <w:tcPr>
            <w:tcW w:w="2533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Education:</w:t>
            </w:r>
          </w:p>
        </w:tc>
        <w:tc>
          <w:tcPr>
            <w:tcW w:w="8177" w:type="dxa"/>
            <w:gridSpan w:val="3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6661F4">
        <w:trPr>
          <w:trHeight w:val="440"/>
          <w:jc w:val="center"/>
        </w:trPr>
        <w:tc>
          <w:tcPr>
            <w:tcW w:w="2533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Relevant Experience:</w:t>
            </w:r>
          </w:p>
        </w:tc>
        <w:tc>
          <w:tcPr>
            <w:tcW w:w="8177" w:type="dxa"/>
            <w:gridSpan w:val="3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6661F4" w:rsidTr="00A04949">
        <w:trPr>
          <w:trHeight w:val="350"/>
          <w:jc w:val="center"/>
        </w:trPr>
        <w:tc>
          <w:tcPr>
            <w:tcW w:w="2533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Gross per month:</w:t>
            </w:r>
          </w:p>
        </w:tc>
        <w:tc>
          <w:tcPr>
            <w:tcW w:w="2970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1984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Total Experience:</w:t>
            </w:r>
          </w:p>
        </w:tc>
        <w:tc>
          <w:tcPr>
            <w:tcW w:w="3223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color w:val="000000"/>
                <w:sz w:val="20"/>
                <w:szCs w:val="20"/>
                <w:lang w:val="en-IN"/>
              </w:rPr>
            </w:pPr>
          </w:p>
        </w:tc>
      </w:tr>
      <w:tr w:rsidR="006661F4" w:rsidTr="00A04949">
        <w:trPr>
          <w:trHeight w:val="350"/>
          <w:jc w:val="center"/>
        </w:trPr>
        <w:tc>
          <w:tcPr>
            <w:tcW w:w="2533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Will travel?</w:t>
            </w:r>
          </w:p>
        </w:tc>
        <w:tc>
          <w:tcPr>
            <w:tcW w:w="2970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1984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ESI – Yes / No</w:t>
            </w:r>
          </w:p>
        </w:tc>
        <w:tc>
          <w:tcPr>
            <w:tcW w:w="3223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6661F4" w:rsidTr="00A04949">
        <w:trPr>
          <w:trHeight w:val="350"/>
          <w:jc w:val="center"/>
        </w:trPr>
        <w:tc>
          <w:tcPr>
            <w:tcW w:w="2533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Work time</w:t>
            </w:r>
          </w:p>
        </w:tc>
        <w:tc>
          <w:tcPr>
            <w:tcW w:w="2970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1984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PF – Yes / No</w:t>
            </w:r>
          </w:p>
        </w:tc>
        <w:tc>
          <w:tcPr>
            <w:tcW w:w="3223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6661F4" w:rsidTr="00A04949">
        <w:trPr>
          <w:trHeight w:val="350"/>
          <w:jc w:val="center"/>
        </w:trPr>
        <w:tc>
          <w:tcPr>
            <w:tcW w:w="2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Gender:</w:t>
            </w:r>
          </w:p>
        </w:tc>
        <w:tc>
          <w:tcPr>
            <w:tcW w:w="2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color w:val="000000"/>
                <w:sz w:val="20"/>
                <w:szCs w:val="20"/>
                <w:lang w:val="en-IN"/>
              </w:rPr>
            </w:pPr>
          </w:p>
        </w:tc>
        <w:tc>
          <w:tcPr>
            <w:tcW w:w="1984" w:type="dxa"/>
            <w:vAlign w:val="center"/>
          </w:tcPr>
          <w:p w:rsidR="006661F4" w:rsidRDefault="00A0494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Marital Status:</w:t>
            </w:r>
          </w:p>
        </w:tc>
        <w:tc>
          <w:tcPr>
            <w:tcW w:w="3223" w:type="dxa"/>
            <w:vAlign w:val="center"/>
          </w:tcPr>
          <w:p w:rsidR="006661F4" w:rsidRDefault="006661F4">
            <w:pPr>
              <w:spacing w:after="0" w:line="288" w:lineRule="auto"/>
              <w:ind w:right="29"/>
              <w:rPr>
                <w:rFonts w:ascii="Trebuchet MS" w:eastAsia="Times New Roman" w:hAnsi="Trebuchet MS"/>
                <w:color w:val="000000"/>
                <w:sz w:val="20"/>
                <w:szCs w:val="20"/>
                <w:lang w:val="en-IN"/>
              </w:rPr>
            </w:pPr>
          </w:p>
        </w:tc>
      </w:tr>
    </w:tbl>
    <w:p w:rsidR="006661F4" w:rsidRDefault="006661F4">
      <w:pPr>
        <w:spacing w:after="0" w:line="288" w:lineRule="auto"/>
        <w:rPr>
          <w:rFonts w:ascii="Trebuchet MS" w:eastAsia="Times New Roman" w:hAnsi="Trebuchet MS"/>
          <w:sz w:val="20"/>
          <w:szCs w:val="20"/>
          <w:lang w:val="en-IN"/>
        </w:rPr>
      </w:pPr>
    </w:p>
    <w:p w:rsidR="006661F4" w:rsidRDefault="006661F4">
      <w:pPr>
        <w:rPr>
          <w:rFonts w:ascii="Trebuchet MS" w:hAnsi="Trebuchet MS"/>
          <w:sz w:val="20"/>
          <w:szCs w:val="20"/>
          <w:lang w:val="en-IN"/>
        </w:rPr>
      </w:pPr>
    </w:p>
    <w:sectPr w:rsidR="006661F4" w:rsidSect="006661F4">
      <w:headerReference w:type="default" r:id="rId8"/>
      <w:pgSz w:w="11909" w:h="16834"/>
      <w:pgMar w:top="1584" w:right="432" w:bottom="864" w:left="432" w:header="432" w:footer="1382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661F4" w:rsidRDefault="006661F4" w:rsidP="006661F4">
      <w:pPr>
        <w:spacing w:after="0" w:line="240" w:lineRule="auto"/>
      </w:pPr>
      <w:r>
        <w:separator/>
      </w:r>
    </w:p>
  </w:endnote>
  <w:endnote w:type="continuationSeparator" w:id="0">
    <w:p w:rsidR="006661F4" w:rsidRDefault="006661F4" w:rsidP="00666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661F4" w:rsidRDefault="006661F4" w:rsidP="006661F4">
      <w:pPr>
        <w:spacing w:after="0" w:line="240" w:lineRule="auto"/>
      </w:pPr>
      <w:r>
        <w:separator/>
      </w:r>
    </w:p>
  </w:footnote>
  <w:footnote w:type="continuationSeparator" w:id="0">
    <w:p w:rsidR="006661F4" w:rsidRDefault="006661F4" w:rsidP="00666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61F4" w:rsidRDefault="006661F4">
    <w:pPr>
      <w:pStyle w:val="Header"/>
    </w:pPr>
  </w:p>
  <w:p w:rsidR="006661F4" w:rsidRDefault="00A04949">
    <w:pPr>
      <w:pStyle w:val="Header"/>
    </w:pPr>
    <w:r>
      <w:rPr>
        <w:noProof/>
      </w:rPr>
      <w:drawing>
        <wp:inline distT="0" distB="0" distL="0" distR="0">
          <wp:extent cx="1188720" cy="822960"/>
          <wp:effectExtent l="0" t="0" r="11430" b="15240"/>
          <wp:docPr id="1" name="Picture 1" descr="SHARATH:Users:sharath:Downloads:FINAL LOGO:Siri Logo 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RATH:Users:sharath:Downloads:FINAL LOGO:Siri Logo blac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CustomData="http://www.wps.cn/officeDocument/2013/wpsCustomData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8872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F5794"/>
    <w:multiLevelType w:val="multilevel"/>
    <w:tmpl w:val="062F57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CF0E0C"/>
    <w:multiLevelType w:val="multilevel"/>
    <w:tmpl w:val="14CF0E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6697187"/>
    <w:multiLevelType w:val="multilevel"/>
    <w:tmpl w:val="1669718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jQ2MzA2Njc3NzAxNrBQ0lEKTi0uzszPAykwrgUAl+wYXywAAAA="/>
  </w:docVars>
  <w:rsids>
    <w:rsidRoot w:val="00871150"/>
    <w:rsid w:val="000067CE"/>
    <w:rsid w:val="00016F77"/>
    <w:rsid w:val="000363BE"/>
    <w:rsid w:val="00042D82"/>
    <w:rsid w:val="0005071D"/>
    <w:rsid w:val="00051EFA"/>
    <w:rsid w:val="00063C2F"/>
    <w:rsid w:val="000651E6"/>
    <w:rsid w:val="000776AD"/>
    <w:rsid w:val="000841B1"/>
    <w:rsid w:val="00087583"/>
    <w:rsid w:val="00092A2E"/>
    <w:rsid w:val="000A6E0B"/>
    <w:rsid w:val="000B3BF2"/>
    <w:rsid w:val="000B4D9A"/>
    <w:rsid w:val="000C6B23"/>
    <w:rsid w:val="000D145E"/>
    <w:rsid w:val="000E392F"/>
    <w:rsid w:val="000E6025"/>
    <w:rsid w:val="000F1920"/>
    <w:rsid w:val="001002DE"/>
    <w:rsid w:val="0010035D"/>
    <w:rsid w:val="00102F91"/>
    <w:rsid w:val="00111B44"/>
    <w:rsid w:val="00112233"/>
    <w:rsid w:val="001206A2"/>
    <w:rsid w:val="00120BDD"/>
    <w:rsid w:val="00144A76"/>
    <w:rsid w:val="00160D58"/>
    <w:rsid w:val="0017352F"/>
    <w:rsid w:val="001758B9"/>
    <w:rsid w:val="00181CF8"/>
    <w:rsid w:val="001959CF"/>
    <w:rsid w:val="001A1797"/>
    <w:rsid w:val="001A51D3"/>
    <w:rsid w:val="001B0682"/>
    <w:rsid w:val="001C2FE0"/>
    <w:rsid w:val="001C4925"/>
    <w:rsid w:val="001C7AA6"/>
    <w:rsid w:val="001E6497"/>
    <w:rsid w:val="001F2684"/>
    <w:rsid w:val="001F5904"/>
    <w:rsid w:val="002014D1"/>
    <w:rsid w:val="0024196B"/>
    <w:rsid w:val="0024418C"/>
    <w:rsid w:val="0024445D"/>
    <w:rsid w:val="00246B0B"/>
    <w:rsid w:val="0025163C"/>
    <w:rsid w:val="0025676D"/>
    <w:rsid w:val="0026269A"/>
    <w:rsid w:val="002666A9"/>
    <w:rsid w:val="00267D44"/>
    <w:rsid w:val="00273037"/>
    <w:rsid w:val="00276479"/>
    <w:rsid w:val="00287DF5"/>
    <w:rsid w:val="00290714"/>
    <w:rsid w:val="002A3250"/>
    <w:rsid w:val="002C0105"/>
    <w:rsid w:val="002C059E"/>
    <w:rsid w:val="002F2D41"/>
    <w:rsid w:val="002F45CD"/>
    <w:rsid w:val="003047A3"/>
    <w:rsid w:val="00307A24"/>
    <w:rsid w:val="0031069C"/>
    <w:rsid w:val="00323388"/>
    <w:rsid w:val="00323F89"/>
    <w:rsid w:val="00324800"/>
    <w:rsid w:val="00332BEE"/>
    <w:rsid w:val="00334E11"/>
    <w:rsid w:val="003401AB"/>
    <w:rsid w:val="003447B1"/>
    <w:rsid w:val="00352FC7"/>
    <w:rsid w:val="0035407C"/>
    <w:rsid w:val="00357B91"/>
    <w:rsid w:val="00360331"/>
    <w:rsid w:val="00385494"/>
    <w:rsid w:val="00393095"/>
    <w:rsid w:val="003949A6"/>
    <w:rsid w:val="003D3EDD"/>
    <w:rsid w:val="003D5EEB"/>
    <w:rsid w:val="003E10DD"/>
    <w:rsid w:val="003E1765"/>
    <w:rsid w:val="003F394C"/>
    <w:rsid w:val="003F545F"/>
    <w:rsid w:val="0040062E"/>
    <w:rsid w:val="00411A4F"/>
    <w:rsid w:val="004161B0"/>
    <w:rsid w:val="004176B3"/>
    <w:rsid w:val="0042626F"/>
    <w:rsid w:val="00426C89"/>
    <w:rsid w:val="00443B6D"/>
    <w:rsid w:val="004554DF"/>
    <w:rsid w:val="00457C5C"/>
    <w:rsid w:val="00460A29"/>
    <w:rsid w:val="00460C7E"/>
    <w:rsid w:val="004668EF"/>
    <w:rsid w:val="004674D3"/>
    <w:rsid w:val="00476689"/>
    <w:rsid w:val="00496413"/>
    <w:rsid w:val="004B5B67"/>
    <w:rsid w:val="004B5D4F"/>
    <w:rsid w:val="004B5F0C"/>
    <w:rsid w:val="004C7910"/>
    <w:rsid w:val="004E52B4"/>
    <w:rsid w:val="005021E3"/>
    <w:rsid w:val="0051730B"/>
    <w:rsid w:val="00530794"/>
    <w:rsid w:val="00531A6D"/>
    <w:rsid w:val="0054260D"/>
    <w:rsid w:val="005520B1"/>
    <w:rsid w:val="00563DE0"/>
    <w:rsid w:val="00573EEB"/>
    <w:rsid w:val="005846FC"/>
    <w:rsid w:val="0059204A"/>
    <w:rsid w:val="00596746"/>
    <w:rsid w:val="005A092F"/>
    <w:rsid w:val="005A5FC6"/>
    <w:rsid w:val="005A704E"/>
    <w:rsid w:val="005B4603"/>
    <w:rsid w:val="005C1504"/>
    <w:rsid w:val="005D0B68"/>
    <w:rsid w:val="005D56D7"/>
    <w:rsid w:val="005E400D"/>
    <w:rsid w:val="005F2C8B"/>
    <w:rsid w:val="00606A2F"/>
    <w:rsid w:val="0060765E"/>
    <w:rsid w:val="006103B4"/>
    <w:rsid w:val="00613E99"/>
    <w:rsid w:val="00616A03"/>
    <w:rsid w:val="00617259"/>
    <w:rsid w:val="006220C5"/>
    <w:rsid w:val="006269A1"/>
    <w:rsid w:val="00627A07"/>
    <w:rsid w:val="006337C8"/>
    <w:rsid w:val="00635D1B"/>
    <w:rsid w:val="00636B84"/>
    <w:rsid w:val="00654D3F"/>
    <w:rsid w:val="0065642F"/>
    <w:rsid w:val="006661F4"/>
    <w:rsid w:val="00670178"/>
    <w:rsid w:val="006716E3"/>
    <w:rsid w:val="00680B85"/>
    <w:rsid w:val="00680C90"/>
    <w:rsid w:val="006831A6"/>
    <w:rsid w:val="00686C5A"/>
    <w:rsid w:val="00693419"/>
    <w:rsid w:val="006A1887"/>
    <w:rsid w:val="006A28EC"/>
    <w:rsid w:val="006B4B94"/>
    <w:rsid w:val="006D4868"/>
    <w:rsid w:val="006E2AD3"/>
    <w:rsid w:val="006E379C"/>
    <w:rsid w:val="006F581E"/>
    <w:rsid w:val="00727DCD"/>
    <w:rsid w:val="00733A32"/>
    <w:rsid w:val="00740A80"/>
    <w:rsid w:val="007511E7"/>
    <w:rsid w:val="0075125B"/>
    <w:rsid w:val="00757143"/>
    <w:rsid w:val="00761010"/>
    <w:rsid w:val="00763A24"/>
    <w:rsid w:val="00771557"/>
    <w:rsid w:val="007752A6"/>
    <w:rsid w:val="00777248"/>
    <w:rsid w:val="00780871"/>
    <w:rsid w:val="00786B1A"/>
    <w:rsid w:val="007B0418"/>
    <w:rsid w:val="007B0F8F"/>
    <w:rsid w:val="007B2342"/>
    <w:rsid w:val="007D15D8"/>
    <w:rsid w:val="007D7619"/>
    <w:rsid w:val="008164CC"/>
    <w:rsid w:val="00826061"/>
    <w:rsid w:val="00871150"/>
    <w:rsid w:val="008A3BC8"/>
    <w:rsid w:val="008B56BA"/>
    <w:rsid w:val="008C3249"/>
    <w:rsid w:val="008C394D"/>
    <w:rsid w:val="008C7E28"/>
    <w:rsid w:val="008D5B42"/>
    <w:rsid w:val="008D7DEE"/>
    <w:rsid w:val="008E0C38"/>
    <w:rsid w:val="008E445D"/>
    <w:rsid w:val="008F1E2E"/>
    <w:rsid w:val="00900950"/>
    <w:rsid w:val="0090238E"/>
    <w:rsid w:val="00907A04"/>
    <w:rsid w:val="0091169F"/>
    <w:rsid w:val="00913FC4"/>
    <w:rsid w:val="00915C00"/>
    <w:rsid w:val="00952BDA"/>
    <w:rsid w:val="00954F92"/>
    <w:rsid w:val="00963126"/>
    <w:rsid w:val="00980408"/>
    <w:rsid w:val="00985B1F"/>
    <w:rsid w:val="009A2846"/>
    <w:rsid w:val="009A3164"/>
    <w:rsid w:val="009A5783"/>
    <w:rsid w:val="009B0E23"/>
    <w:rsid w:val="009B12CA"/>
    <w:rsid w:val="009B2E7D"/>
    <w:rsid w:val="009B6A71"/>
    <w:rsid w:val="009C0987"/>
    <w:rsid w:val="009C2EAB"/>
    <w:rsid w:val="009C5D28"/>
    <w:rsid w:val="009D111C"/>
    <w:rsid w:val="009D33E9"/>
    <w:rsid w:val="009D4CF3"/>
    <w:rsid w:val="009D6F9C"/>
    <w:rsid w:val="009E06DE"/>
    <w:rsid w:val="009F0504"/>
    <w:rsid w:val="009F731E"/>
    <w:rsid w:val="00A030BB"/>
    <w:rsid w:val="00A03B65"/>
    <w:rsid w:val="00A04949"/>
    <w:rsid w:val="00A11E7A"/>
    <w:rsid w:val="00A20550"/>
    <w:rsid w:val="00A208D4"/>
    <w:rsid w:val="00A23D66"/>
    <w:rsid w:val="00A301CB"/>
    <w:rsid w:val="00A3093B"/>
    <w:rsid w:val="00A3143D"/>
    <w:rsid w:val="00A33CBC"/>
    <w:rsid w:val="00A37525"/>
    <w:rsid w:val="00A41C04"/>
    <w:rsid w:val="00A43D9C"/>
    <w:rsid w:val="00A46FC8"/>
    <w:rsid w:val="00A53145"/>
    <w:rsid w:val="00A70DE1"/>
    <w:rsid w:val="00A803AB"/>
    <w:rsid w:val="00A95B0E"/>
    <w:rsid w:val="00AA06C1"/>
    <w:rsid w:val="00AA3198"/>
    <w:rsid w:val="00AA541A"/>
    <w:rsid w:val="00AB27EB"/>
    <w:rsid w:val="00AB4640"/>
    <w:rsid w:val="00AC1FC9"/>
    <w:rsid w:val="00AD5A64"/>
    <w:rsid w:val="00AF1B5F"/>
    <w:rsid w:val="00AF6E96"/>
    <w:rsid w:val="00B02AE8"/>
    <w:rsid w:val="00B0457D"/>
    <w:rsid w:val="00B2055B"/>
    <w:rsid w:val="00B367BB"/>
    <w:rsid w:val="00B44F18"/>
    <w:rsid w:val="00B46733"/>
    <w:rsid w:val="00B562B9"/>
    <w:rsid w:val="00B662DA"/>
    <w:rsid w:val="00B70A14"/>
    <w:rsid w:val="00B76779"/>
    <w:rsid w:val="00B9089E"/>
    <w:rsid w:val="00B93175"/>
    <w:rsid w:val="00B96D57"/>
    <w:rsid w:val="00B97F68"/>
    <w:rsid w:val="00BA7F15"/>
    <w:rsid w:val="00BF0682"/>
    <w:rsid w:val="00C10CBE"/>
    <w:rsid w:val="00C334F0"/>
    <w:rsid w:val="00C430E4"/>
    <w:rsid w:val="00C52F52"/>
    <w:rsid w:val="00C578B9"/>
    <w:rsid w:val="00C57C1D"/>
    <w:rsid w:val="00C655CF"/>
    <w:rsid w:val="00C65A71"/>
    <w:rsid w:val="00C80935"/>
    <w:rsid w:val="00CA1600"/>
    <w:rsid w:val="00CB3DF1"/>
    <w:rsid w:val="00CC3DF5"/>
    <w:rsid w:val="00CD0EA8"/>
    <w:rsid w:val="00CE3036"/>
    <w:rsid w:val="00CF7F9D"/>
    <w:rsid w:val="00D0795A"/>
    <w:rsid w:val="00D07D21"/>
    <w:rsid w:val="00D16D51"/>
    <w:rsid w:val="00D22658"/>
    <w:rsid w:val="00D25BC4"/>
    <w:rsid w:val="00D34CA4"/>
    <w:rsid w:val="00D35677"/>
    <w:rsid w:val="00D50A7E"/>
    <w:rsid w:val="00D62AFD"/>
    <w:rsid w:val="00D643BF"/>
    <w:rsid w:val="00D97CAD"/>
    <w:rsid w:val="00DA153E"/>
    <w:rsid w:val="00DB09B2"/>
    <w:rsid w:val="00DC3337"/>
    <w:rsid w:val="00DC52D3"/>
    <w:rsid w:val="00DC5CF5"/>
    <w:rsid w:val="00DE2C2C"/>
    <w:rsid w:val="00DE41AA"/>
    <w:rsid w:val="00DE72C2"/>
    <w:rsid w:val="00E04273"/>
    <w:rsid w:val="00E046E7"/>
    <w:rsid w:val="00E11AD7"/>
    <w:rsid w:val="00E13693"/>
    <w:rsid w:val="00E208FF"/>
    <w:rsid w:val="00E2097B"/>
    <w:rsid w:val="00E236AD"/>
    <w:rsid w:val="00E24652"/>
    <w:rsid w:val="00E33B6F"/>
    <w:rsid w:val="00E45B4E"/>
    <w:rsid w:val="00E51D41"/>
    <w:rsid w:val="00E52C83"/>
    <w:rsid w:val="00E63B33"/>
    <w:rsid w:val="00E73610"/>
    <w:rsid w:val="00E90B48"/>
    <w:rsid w:val="00E9281C"/>
    <w:rsid w:val="00E93D97"/>
    <w:rsid w:val="00E959E2"/>
    <w:rsid w:val="00E95C1A"/>
    <w:rsid w:val="00ED22AA"/>
    <w:rsid w:val="00EF0B84"/>
    <w:rsid w:val="00EF5EFC"/>
    <w:rsid w:val="00F25149"/>
    <w:rsid w:val="00F501D5"/>
    <w:rsid w:val="00F510FF"/>
    <w:rsid w:val="00F556BC"/>
    <w:rsid w:val="00F62361"/>
    <w:rsid w:val="00F670A3"/>
    <w:rsid w:val="00F67241"/>
    <w:rsid w:val="00F7130E"/>
    <w:rsid w:val="00F77CFD"/>
    <w:rsid w:val="00F86FC8"/>
    <w:rsid w:val="00F87AE1"/>
    <w:rsid w:val="00F904DE"/>
    <w:rsid w:val="00F90FA2"/>
    <w:rsid w:val="00FC3992"/>
    <w:rsid w:val="00FC3E0C"/>
    <w:rsid w:val="00FC5BEF"/>
    <w:rsid w:val="00FD0E47"/>
    <w:rsid w:val="00FD7ED8"/>
    <w:rsid w:val="00FF30F4"/>
    <w:rsid w:val="1B102B71"/>
    <w:rsid w:val="411B714B"/>
    <w:rsid w:val="5A3670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61F4"/>
    <w:pPr>
      <w:spacing w:after="160" w:line="259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661F4"/>
    <w:pPr>
      <w:spacing w:after="0" w:line="240" w:lineRule="auto"/>
    </w:pPr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6661F4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61F4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6661F4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6661F4"/>
    <w:pPr>
      <w:ind w:left="720"/>
      <w:contextualSpacing/>
    </w:pPr>
  </w:style>
  <w:style w:type="character" w:customStyle="1" w:styleId="FooterChar">
    <w:name w:val="Footer Char"/>
    <w:link w:val="Footer"/>
    <w:uiPriority w:val="99"/>
    <w:rsid w:val="006661F4"/>
    <w:rPr>
      <w:rFonts w:ascii="Calibri" w:eastAsia="Calibri" w:hAnsi="Calibri" w:cs="Times New Roman"/>
    </w:rPr>
  </w:style>
  <w:style w:type="character" w:customStyle="1" w:styleId="BalloonTextChar">
    <w:name w:val="Balloon Text Char"/>
    <w:link w:val="BalloonText"/>
    <w:uiPriority w:val="99"/>
    <w:semiHidden/>
    <w:rsid w:val="006661F4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qFormat/>
    <w:rsid w:val="006661F4"/>
  </w:style>
  <w:style w:type="paragraph" w:styleId="NoSpacing">
    <w:name w:val="No Spacing"/>
    <w:uiPriority w:val="1"/>
    <w:qFormat/>
    <w:rsid w:val="006661F4"/>
    <w:rPr>
      <w:rFonts w:ascii="Calibri" w:eastAsia="Calibri" w:hAnsi="Calibri"/>
      <w:sz w:val="22"/>
      <w:szCs w:val="22"/>
    </w:rPr>
  </w:style>
  <w:style w:type="paragraph" w:customStyle="1" w:styleId="m1011286272079227672ydpcbb0a7afmsolistparagraph">
    <w:name w:val="m_1011286272079227672ydpcbb0a7afmsolistparagraph"/>
    <w:basedOn w:val="Normal"/>
    <w:rsid w:val="006661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4</Words>
  <Characters>428</Characters>
  <Application>Microsoft Office Word</Application>
  <DocSecurity>0</DocSecurity>
  <Lines>3</Lines>
  <Paragraphs>1</Paragraphs>
  <ScaleCrop>false</ScaleCrop>
  <Company>Grizli777</Company>
  <LinksUpToDate>false</LinksUpToDate>
  <CharactersWithSpaces>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isha.c</dc:creator>
  <cp:lastModifiedBy>Seo aceindus</cp:lastModifiedBy>
  <cp:revision>4</cp:revision>
  <cp:lastPrinted>2018-07-16T10:01:00Z</cp:lastPrinted>
  <dcterms:created xsi:type="dcterms:W3CDTF">2019-10-25T13:09:00Z</dcterms:created>
  <dcterms:modified xsi:type="dcterms:W3CDTF">2019-10-25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84</vt:lpwstr>
  </property>
</Properties>
</file>